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3E5F876E" w:rsidR="00173A24" w:rsidRDefault="005C49D1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 xml:space="preserve"> </w:t>
      </w:r>
      <w:r w:rsidR="009526BB"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636871F0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5C49D1">
        <w:rPr>
          <w:rFonts w:ascii="Muli" w:eastAsia="Muli" w:hAnsi="Muli" w:cs="Muli"/>
          <w:sz w:val="24"/>
          <w:szCs w:val="24"/>
        </w:rPr>
        <w:t xml:space="preserve"> The Imperative Language Is Java Script. 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5C695FC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5C49D1">
        <w:t xml:space="preserve"> </w:t>
      </w:r>
      <w:r w:rsidR="005C49D1">
        <w:rPr>
          <w:color w:val="202124"/>
          <w:shd w:val="clear" w:color="auto" w:fill="FFFFFF"/>
        </w:rPr>
        <w:t>HTML is </w:t>
      </w:r>
      <w:r w:rsidR="005C49D1" w:rsidRPr="005C49D1">
        <w:rPr>
          <w:color w:val="202124"/>
          <w:shd w:val="clear" w:color="auto" w:fill="FFFFFF"/>
        </w:rPr>
        <w:t>a declarative language</w:t>
      </w:r>
      <w:r w:rsidR="005C49D1">
        <w:rPr>
          <w:color w:val="202124"/>
          <w:shd w:val="clear" w:color="auto" w:fill="FFFFFF"/>
        </w:rPr>
        <w:t>.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2A7762B6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4112ADAB" w14:textId="77777777" w:rsidR="005C49D1" w:rsidRDefault="005C49D1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3CBC27D7" w14:textId="43681A51" w:rsidR="005C49D1" w:rsidRDefault="005C49D1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 xml:space="preserve"> </w:t>
      </w:r>
    </w:p>
    <w:p w14:paraId="0BC67ABB" w14:textId="77777777" w:rsidR="005C49D1" w:rsidRDefault="005C49D1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5D6238A9" w14:textId="1C249B57" w:rsidR="005C49D1" w:rsidRDefault="005C49D1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color w:val="202124"/>
          <w:shd w:val="clear" w:color="auto" w:fill="FFFFFF"/>
        </w:rPr>
        <w:t>DIV tag is known as Division tag</w:t>
      </w:r>
    </w:p>
    <w:p w14:paraId="1F151438" w14:textId="75A276F3" w:rsidR="005C49D1" w:rsidRDefault="005C49D1" w:rsidP="005C49D1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he two uses of DIV tag are as follows: -</w:t>
      </w:r>
    </w:p>
    <w:p w14:paraId="311B717D" w14:textId="552CE795" w:rsidR="005C49D1" w:rsidRDefault="005C49D1" w:rsidP="005C49D1">
      <w:pPr>
        <w:spacing w:line="240" w:lineRule="auto"/>
        <w:rPr>
          <w:color w:val="202124"/>
          <w:shd w:val="clear" w:color="auto" w:fill="FFFFFF"/>
        </w:rPr>
      </w:pPr>
      <w:r>
        <w:rPr>
          <w:rFonts w:ascii="Muli" w:eastAsia="Muli" w:hAnsi="Muli" w:cs="Muli"/>
          <w:sz w:val="24"/>
          <w:szCs w:val="24"/>
        </w:rPr>
        <w:t>1.</w:t>
      </w:r>
      <w:r w:rsidRPr="005C49D1">
        <w:rPr>
          <w:color w:val="202124"/>
          <w:shd w:val="clear" w:color="auto" w:fill="FFFFFF"/>
        </w:rPr>
        <w:t xml:space="preserve"> </w:t>
      </w:r>
      <w:r>
        <w:rPr>
          <w:color w:val="202124"/>
          <w:shd w:val="clear" w:color="auto" w:fill="FFFFFF"/>
        </w:rPr>
        <w:t>defines a division or a section in HTML</w:t>
      </w:r>
      <w:r w:rsidRPr="005C49D1">
        <w:rPr>
          <w:color w:val="202124"/>
          <w:shd w:val="clear" w:color="auto" w:fill="FFFFFF"/>
        </w:rPr>
        <w:t xml:space="preserve"> </w:t>
      </w:r>
    </w:p>
    <w:p w14:paraId="517B179B" w14:textId="5C29E87E" w:rsidR="005C49D1" w:rsidRDefault="005C49D1" w:rsidP="005C49D1">
      <w:pPr>
        <w:spacing w:line="240" w:lineRule="auto"/>
        <w:rPr>
          <w:color w:val="202124"/>
          <w:shd w:val="clear" w:color="auto" w:fill="FFFFFF"/>
        </w:rPr>
      </w:pPr>
      <w:r>
        <w:rPr>
          <w:color w:val="202124"/>
          <w:shd w:val="clear" w:color="auto" w:fill="FFFFFF"/>
        </w:rPr>
        <w:t>2.</w:t>
      </w:r>
      <w:r w:rsidRPr="005C49D1">
        <w:rPr>
          <w:color w:val="202124"/>
          <w:shd w:val="clear" w:color="auto" w:fill="FFFFFF"/>
        </w:rPr>
        <w:t xml:space="preserve"> </w:t>
      </w:r>
      <w:r>
        <w:rPr>
          <w:color w:val="202124"/>
          <w:shd w:val="clear" w:color="auto" w:fill="FFFFFF"/>
        </w:rPr>
        <w:t>Group of various tags of HTML</w:t>
      </w:r>
    </w:p>
    <w:p w14:paraId="61B6A7FF" w14:textId="36BD318C" w:rsidR="005C49D1" w:rsidRDefault="005C49D1" w:rsidP="005C49D1">
      <w:pPr>
        <w:spacing w:line="240" w:lineRule="auto"/>
        <w:rPr>
          <w:color w:val="202124"/>
          <w:shd w:val="clear" w:color="auto" w:fill="FFFFFF"/>
        </w:rPr>
      </w:pPr>
      <w:r>
        <w:rPr>
          <w:color w:val="202124"/>
          <w:shd w:val="clear" w:color="auto" w:fill="FFFFFF"/>
        </w:rPr>
        <w:t>3.</w:t>
      </w:r>
      <w:r w:rsidRPr="005C49D1">
        <w:rPr>
          <w:color w:val="202124"/>
          <w:shd w:val="clear" w:color="auto" w:fill="FFFFFF"/>
        </w:rPr>
        <w:t xml:space="preserve"> Make divisions of content in the web page</w:t>
      </w: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59946707" w:rsidR="00173A24" w:rsidRDefault="009526BB">
      <w:pPr>
        <w:spacing w:line="240" w:lineRule="auto"/>
        <w:rPr>
          <w:color w:val="202124"/>
          <w:shd w:val="clear" w:color="auto" w:fill="FFFFFF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313127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313127">
        <w:rPr>
          <w:rFonts w:ascii="Muli" w:eastAsia="Muli" w:hAnsi="Muli" w:cs="Muli"/>
          <w:sz w:val="24"/>
          <w:szCs w:val="24"/>
        </w:rPr>
        <w:t xml:space="preserve">In relative positioning </w:t>
      </w:r>
      <w:r w:rsidR="00313127" w:rsidRPr="00313127">
        <w:rPr>
          <w:rFonts w:ascii="Muli" w:hAnsi="Muli"/>
          <w:color w:val="202124"/>
          <w:shd w:val="clear" w:color="auto" w:fill="FFFFFF"/>
        </w:rPr>
        <w:t>the element is positioned relative to its normal position</w:t>
      </w:r>
      <w:r w:rsidR="00313127">
        <w:rPr>
          <w:color w:val="202124"/>
          <w:shd w:val="clear" w:color="auto" w:fill="FFFFFF"/>
        </w:rPr>
        <w:t>.</w:t>
      </w:r>
    </w:p>
    <w:p w14:paraId="2D414E16" w14:textId="4E0629EF" w:rsidR="00313127" w:rsidRDefault="00313127">
      <w:pPr>
        <w:spacing w:line="240" w:lineRule="auto"/>
        <w:rPr>
          <w:color w:val="202124"/>
          <w:shd w:val="clear" w:color="auto" w:fill="FFFFFF"/>
        </w:rPr>
      </w:pPr>
      <w:r>
        <w:rPr>
          <w:color w:val="202124"/>
          <w:shd w:val="clear" w:color="auto" w:fill="FFFFFF"/>
        </w:rPr>
        <w:t xml:space="preserve">               In absolute positioning the element is positioned absolutely to its first positioned           </w:t>
      </w: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392F4B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313127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313127">
        <w:rPr>
          <w:rFonts w:ascii="Muli" w:eastAsia="Muli" w:hAnsi="Muli" w:cs="Muli"/>
          <w:sz w:val="24"/>
          <w:szCs w:val="24"/>
        </w:rPr>
        <w:t xml:space="preserve"> T</w:t>
      </w:r>
      <w:r w:rsidR="00313127">
        <w:rPr>
          <w:color w:val="202124"/>
          <w:shd w:val="clear" w:color="auto" w:fill="FFFFFF"/>
        </w:rPr>
        <w:t>he opacity CSS property sets the opacity of an element and controls the level of transparency of the body.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lastRenderedPageBreak/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25889337" w14:textId="6568245E" w:rsidR="00014834" w:rsidRPr="00313127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313127">
        <w:rPr>
          <w:rFonts w:ascii="Muli" w:eastAsia="Muli" w:hAnsi="Muli" w:cs="Muli"/>
          <w:sz w:val="24"/>
          <w:szCs w:val="24"/>
        </w:rPr>
        <w:t xml:space="preserve"> We use two languag</w:t>
      </w:r>
      <w:r w:rsidR="00014834">
        <w:rPr>
          <w:rFonts w:ascii="Muli" w:eastAsia="Muli" w:hAnsi="Muli" w:cs="Muli"/>
          <w:sz w:val="24"/>
          <w:szCs w:val="24"/>
        </w:rPr>
        <w:t>es in React Native Framework are JAVA SCRIPT and HTML together known as JSX.</w:t>
      </w:r>
    </w:p>
    <w:p w14:paraId="00000036" w14:textId="67481C43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547128AE" w14:textId="77777777" w:rsidR="00014834" w:rsidRDefault="0001483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138DD0CB" w:rsidR="00173A24" w:rsidRPr="002D552E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</w:t>
      </w:r>
      <w:r w:rsidRPr="002D552E">
        <w:rPr>
          <w:rFonts w:ascii="Muli" w:eastAsia="Muli" w:hAnsi="Muli" w:cs="Muli"/>
          <w:sz w:val="24"/>
          <w:szCs w:val="24"/>
        </w:rPr>
        <w:t xml:space="preserve">: </w:t>
      </w:r>
      <w:r w:rsidR="002D552E" w:rsidRPr="002D552E">
        <w:rPr>
          <w:rFonts w:ascii="Muli" w:eastAsia="Muli" w:hAnsi="Muli" w:cs="Muli"/>
          <w:sz w:val="24"/>
          <w:szCs w:val="24"/>
        </w:rPr>
        <w:t>snack expo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E4972E3" w14:textId="3925EC92" w:rsidR="00301005" w:rsidRDefault="009526BB" w:rsidP="00301005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301005">
        <w:rPr>
          <w:rFonts w:ascii="Muli" w:eastAsia="Muli" w:hAnsi="Muli" w:cs="Muli"/>
          <w:sz w:val="24"/>
          <w:szCs w:val="24"/>
          <w:u w:val="single"/>
        </w:rPr>
        <w:t xml:space="preserve">  </w:t>
      </w:r>
      <w:r w:rsidR="00301005" w:rsidRPr="00301005">
        <w:rPr>
          <w:rFonts w:ascii="Muli" w:eastAsia="Muli" w:hAnsi="Muli" w:cs="Muli"/>
          <w:sz w:val="24"/>
          <w:szCs w:val="24"/>
        </w:rPr>
        <w:t xml:space="preserve"> If we ha</w:t>
      </w:r>
      <w:r w:rsidR="00301005">
        <w:rPr>
          <w:rFonts w:ascii="Muli" w:eastAsia="Muli" w:hAnsi="Muli" w:cs="Muli"/>
          <w:sz w:val="24"/>
          <w:szCs w:val="24"/>
        </w:rPr>
        <w:t>ve to test online editor on mobile the steps to be followed are-</w:t>
      </w:r>
    </w:p>
    <w:p w14:paraId="7EF16BDC" w14:textId="2E7FC2BB" w:rsidR="00301005" w:rsidRDefault="00301005" w:rsidP="00301005">
      <w:pPr>
        <w:pStyle w:val="ListParagraph"/>
        <w:numPr>
          <w:ilvl w:val="0"/>
          <w:numId w:val="4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Download the application expo Go in mobile.</w:t>
      </w:r>
    </w:p>
    <w:p w14:paraId="765E5952" w14:textId="3C991A64" w:rsidR="00301005" w:rsidRDefault="00301005" w:rsidP="00301005">
      <w:pPr>
        <w:pStyle w:val="ListParagraph"/>
        <w:numPr>
          <w:ilvl w:val="0"/>
          <w:numId w:val="4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Scan the code which is available of top right corner of the online editor named my device on left of web.</w:t>
      </w:r>
    </w:p>
    <w:p w14:paraId="589649D0" w14:textId="1F2E4B39" w:rsidR="00301005" w:rsidRDefault="00301005" w:rsidP="00301005">
      <w:pPr>
        <w:pStyle w:val="ListParagraph"/>
        <w:spacing w:line="240" w:lineRule="auto"/>
        <w:ind w:left="780"/>
        <w:rPr>
          <w:rFonts w:ascii="Muli" w:eastAsia="Muli" w:hAnsi="Muli" w:cs="Muli"/>
          <w:sz w:val="24"/>
          <w:szCs w:val="24"/>
        </w:rPr>
      </w:pPr>
      <w:r>
        <w:rPr>
          <w:noProof/>
        </w:rPr>
        <w:drawing>
          <wp:inline distT="0" distB="0" distL="0" distR="0" wp14:anchorId="1DB7D9DA" wp14:editId="64E77988">
            <wp:extent cx="1485900" cy="19335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l="75756" t="20390" b="19622"/>
                    <a:stretch/>
                  </pic:blipFill>
                  <pic:spPr bwMode="auto">
                    <a:xfrm>
                      <a:off x="0" y="0"/>
                      <a:ext cx="1485900" cy="19335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5CC5C32" w14:textId="6228B24C" w:rsidR="00313127" w:rsidRPr="00313127" w:rsidRDefault="00313127" w:rsidP="00313127">
      <w:pPr>
        <w:pStyle w:val="ListParagraph"/>
        <w:numPr>
          <w:ilvl w:val="0"/>
          <w:numId w:val="4"/>
        </w:numPr>
        <w:spacing w:line="240" w:lineRule="auto"/>
        <w:rPr>
          <w:rFonts w:ascii="Muli" w:eastAsia="Muli" w:hAnsi="Muli" w:cs="Muli"/>
          <w:b/>
          <w:bCs/>
          <w:sz w:val="24"/>
          <w:szCs w:val="24"/>
        </w:rPr>
      </w:pPr>
      <w:r w:rsidRPr="00313127">
        <w:rPr>
          <w:rFonts w:ascii="Muli" w:eastAsia="Muli" w:hAnsi="Muli" w:cs="Muli"/>
          <w:b/>
          <w:bCs/>
          <w:sz w:val="24"/>
          <w:szCs w:val="24"/>
        </w:rPr>
        <w:t>Alternate Method</w:t>
      </w:r>
      <w:r>
        <w:rPr>
          <w:rFonts w:ascii="Muli" w:eastAsia="Muli" w:hAnsi="Muli" w:cs="Muli"/>
          <w:b/>
          <w:bCs/>
          <w:sz w:val="24"/>
          <w:szCs w:val="24"/>
        </w:rPr>
        <w:t xml:space="preserve">- </w:t>
      </w:r>
      <w:r>
        <w:rPr>
          <w:rFonts w:ascii="Muli" w:eastAsia="Muli" w:hAnsi="Muli" w:cs="Muli"/>
          <w:sz w:val="24"/>
          <w:szCs w:val="24"/>
        </w:rPr>
        <w:t xml:space="preserve">We can also see the view of mobile in online editor itself. We can go on the portion of android to see the same. </w:t>
      </w:r>
    </w:p>
    <w:p w14:paraId="4E4D0425" w14:textId="040FF414" w:rsidR="00313127" w:rsidRPr="00313127" w:rsidRDefault="00313127" w:rsidP="00313127">
      <w:pPr>
        <w:pStyle w:val="ListParagraph"/>
        <w:spacing w:line="240" w:lineRule="auto"/>
        <w:ind w:left="780"/>
        <w:rPr>
          <w:rFonts w:ascii="Muli" w:eastAsia="Muli" w:hAnsi="Muli" w:cs="Muli"/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73136114" wp14:editId="67640859">
            <wp:extent cx="1608622" cy="261937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l="75922" t="21277" b="8983"/>
                    <a:stretch/>
                  </pic:blipFill>
                  <pic:spPr bwMode="auto">
                    <a:xfrm>
                      <a:off x="0" y="0"/>
                      <a:ext cx="1609185" cy="262029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FB0DCE4" w14:textId="77777777" w:rsidR="00313127" w:rsidRPr="00313127" w:rsidRDefault="00313127" w:rsidP="00313127">
      <w:pPr>
        <w:pStyle w:val="ListParagraph"/>
        <w:spacing w:line="240" w:lineRule="auto"/>
        <w:ind w:left="780"/>
        <w:rPr>
          <w:rFonts w:ascii="Muli" w:eastAsia="Muli" w:hAnsi="Muli" w:cs="Muli"/>
          <w:b/>
          <w:bCs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F66EA5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301005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301005">
        <w:t xml:space="preserve"> Render function displays whatever components are returned by it.</w:t>
      </w: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0AB4F0EC" w:rsidR="00173A24" w:rsidRPr="002D552E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2D552E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2D552E">
        <w:rPr>
          <w:rFonts w:ascii="Muli" w:eastAsia="Muli" w:hAnsi="Muli" w:cs="Muli"/>
          <w:sz w:val="24"/>
          <w:szCs w:val="24"/>
        </w:rPr>
        <w:t xml:space="preserve">Return is written when we want to display. 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9E7FE8F" w14:textId="4008F095" w:rsidR="00313127" w:rsidRPr="00313127" w:rsidRDefault="009526BB" w:rsidP="00313127">
      <w:pPr>
        <w:shd w:val="clear" w:color="auto" w:fill="FFFFFE"/>
        <w:spacing w:line="285" w:lineRule="atLeast"/>
        <w:rPr>
          <w:rFonts w:ascii="Consolas" w:eastAsia="Times New Roman" w:hAnsi="Consolas" w:cs="Times New Roman"/>
          <w:color w:val="5C6773"/>
          <w:sz w:val="21"/>
          <w:szCs w:val="21"/>
          <w:lang w:val="en-IN" w:bidi="sa-IN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313127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313127">
        <w:rPr>
          <w:rFonts w:ascii="Muli" w:eastAsia="Muli" w:hAnsi="Muli" w:cs="Muli"/>
          <w:sz w:val="24"/>
          <w:szCs w:val="24"/>
        </w:rPr>
        <w:t xml:space="preserve"> The components used in first app are Button, Text and View.</w:t>
      </w:r>
    </w:p>
    <w:p w14:paraId="0000005D" w14:textId="241D74BF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1783A7B0" w14:textId="510F9240" w:rsidR="00313127" w:rsidRPr="00313127" w:rsidRDefault="00313127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26DE52D5"/>
    <w:multiLevelType w:val="hybridMultilevel"/>
    <w:tmpl w:val="00FAC23E"/>
    <w:lvl w:ilvl="0" w:tplc="40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" w15:restartNumberingAfterBreak="0">
    <w:nsid w:val="37655D34"/>
    <w:multiLevelType w:val="hybridMultilevel"/>
    <w:tmpl w:val="D672665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014834"/>
    <w:rsid w:val="00173A24"/>
    <w:rsid w:val="002D552E"/>
    <w:rsid w:val="00301005"/>
    <w:rsid w:val="00313127"/>
    <w:rsid w:val="005C49D1"/>
    <w:rsid w:val="009526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s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5C49D1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301005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74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5832218">
          <w:marLeft w:val="1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0409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3694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81941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114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717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3</Pages>
  <Words>336</Words>
  <Characters>191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pc</cp:lastModifiedBy>
  <cp:revision>5</cp:revision>
  <dcterms:created xsi:type="dcterms:W3CDTF">2021-01-06T05:46:00Z</dcterms:created>
  <dcterms:modified xsi:type="dcterms:W3CDTF">2021-09-07T09:35:00Z</dcterms:modified>
</cp:coreProperties>
</file>